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6AB99542" w:rsidR="00BB2FBC" w:rsidRPr="000B2CA5" w:rsidRDefault="00BB2FBC" w:rsidP="00921747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0B2CA5">
        <w:rPr>
          <w:rFonts w:ascii="Arial" w:eastAsia="Times New Roman" w:hAnsi="Arial" w:cs="Arial"/>
          <w:sz w:val="20"/>
          <w:szCs w:val="20"/>
          <w:lang w:eastAsia="pl-PL"/>
        </w:rPr>
        <w:t xml:space="preserve">Znak sprawy: </w:t>
      </w:r>
      <w:r w:rsidR="006D7ADF" w:rsidRPr="000B2CA5">
        <w:rPr>
          <w:rFonts w:ascii="Arial" w:eastAsia="Times New Roman" w:hAnsi="Arial" w:cs="Arial"/>
          <w:sz w:val="20"/>
          <w:szCs w:val="20"/>
          <w:lang w:eastAsia="pl-PL"/>
        </w:rPr>
        <w:t xml:space="preserve">Mchtr.261.20.2023 </w:t>
      </w:r>
    </w:p>
    <w:p w14:paraId="351FF5EA" w14:textId="77777777" w:rsidR="00921747" w:rsidRDefault="00921747" w:rsidP="006D7ADF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D36C14C" w14:textId="02CE0845" w:rsidR="006D7ADF" w:rsidRPr="000B2CA5" w:rsidRDefault="006D7ADF" w:rsidP="006D7ADF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sz w:val="16"/>
          <w:szCs w:val="16"/>
          <w:lang w:eastAsia="pl-PL"/>
        </w:rPr>
      </w:pPr>
      <w:r w:rsidRPr="000B2CA5">
        <w:rPr>
          <w:rFonts w:ascii="Arial" w:eastAsia="Times New Roman" w:hAnsi="Arial" w:cs="Arial"/>
          <w:sz w:val="20"/>
          <w:szCs w:val="20"/>
          <w:lang w:eastAsia="pl-PL"/>
        </w:rPr>
        <w:t>Załącznik nr 2.4 do SWZ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021A03B5" w:rsidR="00AF4B77" w:rsidRPr="006D7ADF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6D7ADF">
        <w:rPr>
          <w:rFonts w:ascii="Arial" w:hAnsi="Arial" w:cs="Arial"/>
          <w:sz w:val="20"/>
          <w:szCs w:val="20"/>
        </w:rPr>
        <w:t xml:space="preserve">Składając ofertę </w:t>
      </w:r>
      <w:r w:rsidR="006D7ADF" w:rsidRPr="006D7ADF">
        <w:rPr>
          <w:rFonts w:ascii="Arial" w:hAnsi="Arial" w:cs="Arial"/>
          <w:sz w:val="20"/>
          <w:szCs w:val="20"/>
        </w:rPr>
        <w:t>w postępowaniu pn. „</w:t>
      </w:r>
      <w:bookmarkStart w:id="0" w:name="_Hlk132803841"/>
      <w:r w:rsidR="006D7ADF" w:rsidRPr="006D7ADF">
        <w:rPr>
          <w:rFonts w:ascii="Arial" w:hAnsi="Arial"/>
          <w:b/>
          <w:bCs/>
          <w:sz w:val="20"/>
          <w:szCs w:val="20"/>
        </w:rPr>
        <w:t xml:space="preserve">Dostawa monitora, </w:t>
      </w:r>
      <w:r w:rsidR="00FC31F2">
        <w:rPr>
          <w:rFonts w:ascii="Arial" w:hAnsi="Arial"/>
          <w:b/>
          <w:bCs/>
          <w:sz w:val="20"/>
          <w:szCs w:val="20"/>
        </w:rPr>
        <w:t xml:space="preserve">karty graficznej, </w:t>
      </w:r>
      <w:r w:rsidR="006D7ADF" w:rsidRPr="006D7ADF">
        <w:rPr>
          <w:rFonts w:ascii="Arial" w:hAnsi="Arial"/>
          <w:b/>
          <w:bCs/>
          <w:sz w:val="20"/>
          <w:szCs w:val="20"/>
        </w:rPr>
        <w:t xml:space="preserve">komputera osobistego i </w:t>
      </w:r>
      <w:bookmarkStart w:id="1" w:name="_Hlk129361035"/>
      <w:r w:rsidR="006D7ADF" w:rsidRPr="006D7ADF">
        <w:rPr>
          <w:rFonts w:ascii="Arial" w:hAnsi="Arial"/>
          <w:b/>
          <w:bCs/>
          <w:sz w:val="20"/>
          <w:szCs w:val="20"/>
        </w:rPr>
        <w:t>serwera plików NAS oraz dysków twardych</w:t>
      </w:r>
      <w:r w:rsidR="006D7ADF">
        <w:rPr>
          <w:rFonts w:ascii="Arial" w:hAnsi="Arial"/>
          <w:b/>
          <w:bCs/>
          <w:sz w:val="20"/>
          <w:szCs w:val="20"/>
        </w:rPr>
        <w:t xml:space="preserve"> </w:t>
      </w:r>
      <w:r w:rsidR="006D7ADF" w:rsidRPr="006D7ADF">
        <w:rPr>
          <w:rFonts w:ascii="Arial" w:hAnsi="Arial"/>
          <w:b/>
          <w:bCs/>
          <w:sz w:val="20"/>
          <w:szCs w:val="20"/>
        </w:rPr>
        <w:t>do serwera plików NAS dla Wydziału Mechatroniki Politechniki Warszawskiej, w podziale na pakiety</w:t>
      </w:r>
      <w:bookmarkEnd w:id="0"/>
      <w:bookmarkEnd w:id="1"/>
      <w:r w:rsidR="006D7ADF">
        <w:rPr>
          <w:sz w:val="20"/>
          <w:szCs w:val="20"/>
        </w:rPr>
        <w:t xml:space="preserve">, </w:t>
      </w:r>
      <w:r w:rsidRPr="006D7ADF">
        <w:rPr>
          <w:rFonts w:ascii="Arial" w:hAnsi="Arial" w:cs="Arial"/>
          <w:sz w:val="20"/>
          <w:szCs w:val="20"/>
        </w:rPr>
        <w:t>oferujemy</w:t>
      </w:r>
      <w:r w:rsidR="008E1C8F" w:rsidRPr="006D7ADF">
        <w:rPr>
          <w:rFonts w:ascii="Arial" w:hAnsi="Arial" w:cs="Arial"/>
          <w:sz w:val="20"/>
          <w:szCs w:val="20"/>
        </w:rPr>
        <w:t xml:space="preserve"> dostawę </w:t>
      </w:r>
      <w:r w:rsidR="006D7ADF">
        <w:rPr>
          <w:rFonts w:ascii="Arial" w:hAnsi="Arial" w:cs="Arial"/>
          <w:sz w:val="20"/>
          <w:szCs w:val="20"/>
        </w:rPr>
        <w:t>dysków twardych do serwera plików NAS  8 sztuk</w:t>
      </w:r>
      <w:r w:rsidR="00BF31D4" w:rsidRPr="006D7ADF">
        <w:rPr>
          <w:rFonts w:ascii="Arial" w:hAnsi="Arial" w:cs="Arial"/>
          <w:sz w:val="20"/>
          <w:szCs w:val="20"/>
        </w:rPr>
        <w:t>, spełniając</w:t>
      </w:r>
      <w:r w:rsidR="006D7ADF">
        <w:rPr>
          <w:rFonts w:ascii="Arial" w:hAnsi="Arial" w:cs="Arial"/>
          <w:sz w:val="20"/>
          <w:szCs w:val="20"/>
        </w:rPr>
        <w:t>e</w:t>
      </w:r>
      <w:r w:rsidR="00BF31D4" w:rsidRPr="006D7ADF">
        <w:rPr>
          <w:rFonts w:ascii="Arial" w:hAnsi="Arial" w:cs="Arial"/>
          <w:b/>
          <w:bCs/>
          <w:sz w:val="20"/>
          <w:szCs w:val="20"/>
        </w:rPr>
        <w:t xml:space="preserve"> </w:t>
      </w:r>
      <w:r w:rsidRPr="006D7ADF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5CFD7713" w:rsidR="00FE3B18" w:rsidRPr="008E1C8F" w:rsidRDefault="00921747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yski twarde do serwera NAS – 8 sztuk 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63823496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6D7ADF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CA80F5F" w:rsidR="00FE3B18" w:rsidRPr="00A77478" w:rsidRDefault="00FE3B18" w:rsidP="00A7747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7478">
              <w:rPr>
                <w:rFonts w:ascii="Arial" w:hAnsi="Arial" w:cs="Arial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A77478" w:rsidRDefault="00FE3B18" w:rsidP="00A774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478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6A16354" w:rsidR="00FE3B18" w:rsidRPr="00A77478" w:rsidRDefault="00FE3B18" w:rsidP="00A774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478"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0B2CA5" w:rsidRPr="008A5DBF" w14:paraId="4CB71E0C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0E97F54" w14:textId="3C719314" w:rsidR="000B2CA5" w:rsidRPr="008A5DBF" w:rsidRDefault="004F72EB" w:rsidP="000B2C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ysk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8C6A569" w14:textId="768A7273" w:rsidR="000B2CA5" w:rsidRPr="008A5DBF" w:rsidRDefault="000B2CA5" w:rsidP="000B2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Dedykowany do serwera NAS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6A418855" w14:textId="77777777" w:rsidR="000B2CA5" w:rsidRPr="00921747" w:rsidRDefault="000B2CA5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.....................................</w:t>
            </w:r>
          </w:p>
          <w:p w14:paraId="4C735A5B" w14:textId="77777777" w:rsidR="006D7E8A" w:rsidRDefault="006D7E8A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C49C8F" w14:textId="6D46B3F9" w:rsidR="000B2CA5" w:rsidRPr="00921747" w:rsidRDefault="000B2CA5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B2CA5" w:rsidRPr="008A5DBF" w14:paraId="7C698752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BBC4573" w14:textId="66B36C0E" w:rsidR="000B2CA5" w:rsidRPr="008A5DBF" w:rsidRDefault="000B2CA5" w:rsidP="000B2CA5">
            <w:pPr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Rodzaj dysku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437DC231" w:rsidR="000B2CA5" w:rsidRPr="008A5DBF" w:rsidRDefault="000B2CA5" w:rsidP="000B2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HDD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1FBF02D7" w14:textId="77777777" w:rsidR="006D7E8A" w:rsidRDefault="006D7E8A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CC3989" w14:textId="445C308A" w:rsidR="000B2CA5" w:rsidRPr="00921747" w:rsidRDefault="000B2CA5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.....................................</w:t>
            </w:r>
          </w:p>
          <w:p w14:paraId="19D43107" w14:textId="2DC82CF0" w:rsidR="000B2CA5" w:rsidRPr="00921747" w:rsidRDefault="000B2CA5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B2CA5" w:rsidRPr="008A5DBF" w14:paraId="171EB040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2BAC4E9" w14:textId="53C1B228" w:rsidR="000B2CA5" w:rsidRPr="008A5DBF" w:rsidRDefault="000B2CA5" w:rsidP="000B2CA5">
            <w:pPr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Typ dysku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14837555" w:rsidR="000B2CA5" w:rsidRPr="008A5DBF" w:rsidRDefault="000B2CA5" w:rsidP="000B2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Wewnętrzny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15810E87" w14:textId="77777777" w:rsidR="006D7E8A" w:rsidRDefault="006D7E8A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A74CF3A" w14:textId="7DDCAA60" w:rsidR="000B2CA5" w:rsidRPr="00921747" w:rsidRDefault="000B2CA5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.....................................</w:t>
            </w:r>
          </w:p>
          <w:p w14:paraId="4B0843D2" w14:textId="5E3EB1B2" w:rsidR="000B2CA5" w:rsidRPr="00921747" w:rsidRDefault="000B2CA5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B2CA5" w:rsidRPr="008A5DBF" w14:paraId="2A2D3664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7795450" w14:textId="2DB0E210" w:rsidR="000B2CA5" w:rsidRPr="008A5DBF" w:rsidRDefault="008A5DBF" w:rsidP="000B2CA5">
            <w:pPr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Format dysku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A48743" w14:textId="7310916A" w:rsidR="000B2CA5" w:rsidRPr="008A5DBF" w:rsidRDefault="008A5DBF" w:rsidP="000B2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3.5 cala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75C1AC3A" w14:textId="77777777" w:rsidR="006D7E8A" w:rsidRDefault="006D7E8A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044FA6" w14:textId="13170904" w:rsidR="008A5DBF" w:rsidRPr="00921747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.....................................</w:t>
            </w:r>
          </w:p>
          <w:p w14:paraId="36E5D51B" w14:textId="7B7094ED" w:rsidR="000B2CA5" w:rsidRPr="00921747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B2CA5" w:rsidRPr="008A5DBF" w14:paraId="436ACB9F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F1489DF" w14:textId="76625CD0" w:rsidR="000B2CA5" w:rsidRPr="008A5DBF" w:rsidRDefault="008A5DBF" w:rsidP="000B2CA5">
            <w:pPr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Pojemność dysku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1FA3AB4" w14:textId="5174410F" w:rsidR="000B2CA5" w:rsidRPr="008A5DBF" w:rsidRDefault="008A5DBF" w:rsidP="000B2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>minimum  16 TB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6CAA0670" w14:textId="77777777" w:rsidR="006D7E8A" w:rsidRDefault="006D7E8A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D9987E" w14:textId="21F91BBE" w:rsidR="000B2CA5" w:rsidRPr="00921747" w:rsidRDefault="008A5DBF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…………………………</w:t>
            </w:r>
          </w:p>
          <w:p w14:paraId="07AAEDA0" w14:textId="0FD491D3" w:rsidR="008A5DBF" w:rsidRPr="00921747" w:rsidRDefault="008A5DBF" w:rsidP="000B2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 xml:space="preserve">Należy podać </w:t>
            </w:r>
          </w:p>
        </w:tc>
      </w:tr>
      <w:tr w:rsidR="000B2CA5" w:rsidRPr="008A5DBF" w14:paraId="272FFA41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8B92A74" w14:textId="28FFDF87" w:rsidR="000B2CA5" w:rsidRPr="008A5DBF" w:rsidRDefault="008A5DBF" w:rsidP="000B2CA5">
            <w:pPr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Interfejs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9E8F97" w14:textId="242AAE5F" w:rsidR="000B2CA5" w:rsidRPr="008A5DBF" w:rsidRDefault="008A5DBF" w:rsidP="000B2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 xml:space="preserve">SATA 6 </w:t>
            </w:r>
            <w:r w:rsidR="004F72EB" w:rsidRPr="008A5DBF">
              <w:rPr>
                <w:rFonts w:ascii="Arial" w:hAnsi="Arial" w:cs="Arial"/>
                <w:sz w:val="20"/>
                <w:szCs w:val="20"/>
              </w:rPr>
              <w:t>G</w:t>
            </w:r>
            <w:r w:rsidR="004F72EB">
              <w:rPr>
                <w:rFonts w:ascii="Arial" w:hAnsi="Arial" w:cs="Arial"/>
                <w:sz w:val="20"/>
                <w:szCs w:val="20"/>
              </w:rPr>
              <w:t>b</w:t>
            </w:r>
            <w:r w:rsidRPr="008A5DBF">
              <w:rPr>
                <w:rFonts w:ascii="Arial" w:hAnsi="Arial" w:cs="Arial"/>
                <w:sz w:val="20"/>
                <w:szCs w:val="20"/>
              </w:rPr>
              <w:t xml:space="preserve">/s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2EA0E869" w14:textId="77777777" w:rsidR="006D7E8A" w:rsidRDefault="006D7E8A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2BD2E4A" w14:textId="51C5DC4A" w:rsidR="008A5DBF" w:rsidRPr="00921747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.....................................</w:t>
            </w:r>
          </w:p>
          <w:p w14:paraId="37F75977" w14:textId="4EA59B55" w:rsidR="000B2CA5" w:rsidRPr="00921747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8A5DBF" w:rsidRPr="008A5DBF" w14:paraId="0C1E568D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498DF79" w14:textId="6D7C7716" w:rsidR="008A5DBF" w:rsidRPr="008A5DBF" w:rsidRDefault="008A5DBF" w:rsidP="008A5DB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ydajność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C1E519" w14:textId="676FDF66" w:rsidR="008A5DBF" w:rsidRPr="005C4099" w:rsidRDefault="008A5DBF" w:rsidP="008A5DB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C4099">
              <w:rPr>
                <w:rFonts w:ascii="Arial" w:hAnsi="Arial" w:cs="Arial"/>
                <w:sz w:val="20"/>
                <w:szCs w:val="20"/>
              </w:rPr>
              <w:t>Prędkość obrotowa nie mniejsza niż 7</w:t>
            </w:r>
            <w:r w:rsidR="005C4099">
              <w:rPr>
                <w:rFonts w:ascii="Arial" w:hAnsi="Arial" w:cs="Arial"/>
                <w:sz w:val="20"/>
                <w:szCs w:val="20"/>
              </w:rPr>
              <w:t> </w:t>
            </w:r>
            <w:r w:rsidRPr="005C4099">
              <w:rPr>
                <w:rFonts w:ascii="Arial" w:hAnsi="Arial" w:cs="Arial"/>
                <w:sz w:val="20"/>
                <w:szCs w:val="20"/>
              </w:rPr>
              <w:t>200</w:t>
            </w:r>
            <w:r w:rsidR="005C40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C4099">
              <w:rPr>
                <w:rFonts w:ascii="Arial" w:hAnsi="Arial" w:cs="Arial"/>
                <w:sz w:val="20"/>
                <w:szCs w:val="20"/>
              </w:rPr>
              <w:t xml:space="preserve">obr/min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3305F613" w14:textId="77777777" w:rsidR="006D7E8A" w:rsidRPr="005C4099" w:rsidRDefault="006D7E8A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9D8395B" w14:textId="6E00E2B4" w:rsidR="008A5DBF" w:rsidRPr="005C4099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C4099">
              <w:rPr>
                <w:rFonts w:ascii="Arial" w:hAnsi="Arial" w:cs="Arial"/>
                <w:sz w:val="16"/>
                <w:szCs w:val="16"/>
              </w:rPr>
              <w:t>…………………………</w:t>
            </w:r>
          </w:p>
          <w:p w14:paraId="047EB625" w14:textId="371D205E" w:rsidR="008A5DBF" w:rsidRPr="005C4099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C4099">
              <w:rPr>
                <w:rFonts w:ascii="Arial" w:hAnsi="Arial" w:cs="Arial"/>
                <w:sz w:val="16"/>
                <w:szCs w:val="16"/>
              </w:rPr>
              <w:t xml:space="preserve">Należy podać </w:t>
            </w:r>
          </w:p>
        </w:tc>
      </w:tr>
      <w:tr w:rsidR="008A5DBF" w:rsidRPr="008A5DBF" w14:paraId="58ED3ADC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74ACE11" w14:textId="45548DA2" w:rsidR="008A5DBF" w:rsidRPr="008A5DBF" w:rsidRDefault="008A5DBF" w:rsidP="008A5DBF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BD022C3" w14:textId="544F2C72" w:rsidR="008A5DBF" w:rsidRPr="008A5DBF" w:rsidRDefault="00921747" w:rsidP="008A5DBF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ybkość transmisji danych nie mniejsza niż 250 MB/s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401D0E2B" w14:textId="77777777" w:rsidR="006D7E8A" w:rsidRDefault="006D7E8A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9ABE1B" w14:textId="06BDF2EC" w:rsidR="008A5DBF" w:rsidRPr="00921747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…………………………</w:t>
            </w:r>
          </w:p>
          <w:p w14:paraId="5AD282B5" w14:textId="217BEA3A" w:rsidR="008A5DBF" w:rsidRPr="00921747" w:rsidRDefault="008A5DBF" w:rsidP="008A5DB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 xml:space="preserve">Należy podać </w:t>
            </w:r>
          </w:p>
        </w:tc>
      </w:tr>
      <w:tr w:rsidR="008A5DBF" w:rsidRPr="008A5DBF" w14:paraId="6D41D690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BAF3096" w14:textId="0B5530A7" w:rsidR="008A5DBF" w:rsidRPr="008A5DBF" w:rsidRDefault="008A5DBF" w:rsidP="008A5DBF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E7B2A5" w14:textId="667964E9" w:rsidR="008A5DBF" w:rsidRPr="008A5DBF" w:rsidRDefault="00921747" w:rsidP="008A5DBF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Pamięć podręczna nie mniejsza niż 512 MB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08ED4E9D" w14:textId="77777777" w:rsidR="006D7E8A" w:rsidRDefault="006D7E8A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DDD2156" w14:textId="35B55792" w:rsidR="00921747" w:rsidRPr="00921747" w:rsidRDefault="00921747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…………………………</w:t>
            </w:r>
          </w:p>
          <w:p w14:paraId="25BD6113" w14:textId="77548DF2" w:rsidR="008A5DBF" w:rsidRPr="00921747" w:rsidRDefault="00921747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A5DBF" w:rsidRPr="008A5DBF" w14:paraId="028E09A5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AD0A29E" w14:textId="6D30A3BB" w:rsidR="008A5DBF" w:rsidRPr="008A5DBF" w:rsidRDefault="00921747" w:rsidP="008A5DBF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T</w:t>
            </w:r>
            <w:r>
              <w:rPr>
                <w:rStyle w:val="attributenametext"/>
              </w:rPr>
              <w:t xml:space="preserve">rwałość MTBF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0FB3FBF" w14:textId="542D796C" w:rsidR="008A5DBF" w:rsidRPr="008A5DBF" w:rsidRDefault="00921747" w:rsidP="008A5DBF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co najmniej 1 000 000 godzin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3FC4F824" w14:textId="77777777" w:rsidR="006D7E8A" w:rsidRDefault="006D7E8A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D736CD" w14:textId="12ED96F5" w:rsidR="00921747" w:rsidRPr="00921747" w:rsidRDefault="00921747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…………………………</w:t>
            </w:r>
          </w:p>
          <w:p w14:paraId="61C94CA4" w14:textId="015E2C92" w:rsidR="008A5DBF" w:rsidRPr="00921747" w:rsidRDefault="00921747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A5DBF" w:rsidRPr="008A5DBF" w14:paraId="47973F76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B1B766" w14:textId="6A1D798C" w:rsidR="008A5DBF" w:rsidRPr="008A5DBF" w:rsidRDefault="00921747" w:rsidP="008A5DBF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>
              <w:rPr>
                <w:rStyle w:val="attributenametext"/>
              </w:rPr>
              <w:t xml:space="preserve">ymiary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FD58B8A" w14:textId="784A03FC" w:rsidR="008A5DBF" w:rsidRPr="008A5DBF" w:rsidRDefault="00921747" w:rsidP="008A5DBF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8A5DBF">
              <w:rPr>
                <w:rFonts w:ascii="Arial" w:hAnsi="Arial" w:cs="Arial"/>
                <w:sz w:val="20"/>
                <w:szCs w:val="20"/>
              </w:rPr>
              <w:t>kompatybiln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8A5DBF">
              <w:rPr>
                <w:rFonts w:ascii="Arial" w:hAnsi="Arial" w:cs="Arial"/>
                <w:sz w:val="20"/>
                <w:szCs w:val="20"/>
              </w:rPr>
              <w:t xml:space="preserve"> z Synology NA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A5DBF">
              <w:rPr>
                <w:rFonts w:ascii="Arial" w:hAnsi="Arial" w:cs="Arial"/>
                <w:sz w:val="20"/>
                <w:szCs w:val="20"/>
              </w:rPr>
              <w:t>(Synology DS3622xs+)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29535799" w14:textId="77777777" w:rsidR="006D7E8A" w:rsidRDefault="006D7E8A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D6C255" w14:textId="02704D55" w:rsidR="00921747" w:rsidRPr="00921747" w:rsidRDefault="00921747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…………………………</w:t>
            </w:r>
          </w:p>
          <w:p w14:paraId="5E56EB8C" w14:textId="5AEA1390" w:rsidR="008A5DBF" w:rsidRPr="00921747" w:rsidRDefault="00921747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A5DBF" w:rsidRPr="008A5DBF" w14:paraId="1110453D" w14:textId="77777777" w:rsidTr="000B2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E490A75" w14:textId="03F692B1" w:rsidR="008A5DBF" w:rsidRPr="008A5DBF" w:rsidRDefault="00921747" w:rsidP="008A5DBF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G</w:t>
            </w:r>
            <w:r>
              <w:rPr>
                <w:rStyle w:val="attributenametext"/>
              </w:rPr>
              <w:t xml:space="preserve">warancja </w:t>
            </w:r>
            <w:r w:rsidR="004F72EB">
              <w:rPr>
                <w:rStyle w:val="attributenametext"/>
              </w:rPr>
              <w:t>producent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230638" w14:textId="46445ADC" w:rsidR="008A5DBF" w:rsidRPr="008A5DBF" w:rsidRDefault="00921747" w:rsidP="008A5DBF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minimum 48 miesięcy 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27CF833E" w14:textId="77777777" w:rsidR="006D7E8A" w:rsidRDefault="006D7E8A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7075DB" w14:textId="7D545861" w:rsidR="00921747" w:rsidRPr="00921747" w:rsidRDefault="00921747" w:rsidP="009217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…………………………</w:t>
            </w:r>
          </w:p>
          <w:p w14:paraId="61B25268" w14:textId="1C66323F" w:rsidR="008A5DBF" w:rsidRPr="008A5DBF" w:rsidRDefault="00921747" w:rsidP="009217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174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21D64461" w:rsidR="0042394D" w:rsidRDefault="0042394D" w:rsidP="0042394D">
      <w:pPr>
        <w:rPr>
          <w:b/>
          <w:bCs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921747">
      <w:headerReference w:type="first" r:id="rId8"/>
      <w:pgSz w:w="16838" w:h="11906" w:orient="landscape"/>
      <w:pgMar w:top="1417" w:right="1417" w:bottom="1418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B76B8" w14:textId="77777777" w:rsidR="00DC33A5" w:rsidRDefault="00DC33A5" w:rsidP="0042394D">
      <w:pPr>
        <w:spacing w:after="0" w:line="240" w:lineRule="auto"/>
      </w:pPr>
      <w:r>
        <w:separator/>
      </w:r>
    </w:p>
  </w:endnote>
  <w:endnote w:type="continuationSeparator" w:id="0">
    <w:p w14:paraId="3192656E" w14:textId="77777777" w:rsidR="00DC33A5" w:rsidRDefault="00DC33A5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C49B4" w14:textId="77777777" w:rsidR="00DC33A5" w:rsidRDefault="00DC33A5" w:rsidP="0042394D">
      <w:pPr>
        <w:spacing w:after="0" w:line="240" w:lineRule="auto"/>
      </w:pPr>
      <w:r>
        <w:separator/>
      </w:r>
    </w:p>
  </w:footnote>
  <w:footnote w:type="continuationSeparator" w:id="0">
    <w:p w14:paraId="61B5F850" w14:textId="77777777" w:rsidR="00DC33A5" w:rsidRDefault="00DC33A5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162111633" name="Obraz 16211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0EDA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2CA5"/>
    <w:rsid w:val="000B6454"/>
    <w:rsid w:val="000D0B08"/>
    <w:rsid w:val="000D30B8"/>
    <w:rsid w:val="000D334D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52529"/>
    <w:rsid w:val="002602DF"/>
    <w:rsid w:val="00267B93"/>
    <w:rsid w:val="002850DE"/>
    <w:rsid w:val="00295405"/>
    <w:rsid w:val="0029752A"/>
    <w:rsid w:val="002A3F38"/>
    <w:rsid w:val="002C4BD1"/>
    <w:rsid w:val="002C64DF"/>
    <w:rsid w:val="002E492C"/>
    <w:rsid w:val="002E66FE"/>
    <w:rsid w:val="0033143E"/>
    <w:rsid w:val="00333C28"/>
    <w:rsid w:val="00344975"/>
    <w:rsid w:val="003455B1"/>
    <w:rsid w:val="00352D1D"/>
    <w:rsid w:val="00356463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3796A"/>
    <w:rsid w:val="00441282"/>
    <w:rsid w:val="004504C4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1A2F"/>
    <w:rsid w:val="004F595A"/>
    <w:rsid w:val="004F72EB"/>
    <w:rsid w:val="00500DC0"/>
    <w:rsid w:val="005126EF"/>
    <w:rsid w:val="00524CE7"/>
    <w:rsid w:val="005308B9"/>
    <w:rsid w:val="00546BCE"/>
    <w:rsid w:val="0056482E"/>
    <w:rsid w:val="00566D2F"/>
    <w:rsid w:val="005701F5"/>
    <w:rsid w:val="00587E03"/>
    <w:rsid w:val="00590BB7"/>
    <w:rsid w:val="00595DA2"/>
    <w:rsid w:val="005A1B63"/>
    <w:rsid w:val="005A4AB9"/>
    <w:rsid w:val="005C4099"/>
    <w:rsid w:val="005C5DFC"/>
    <w:rsid w:val="005D731C"/>
    <w:rsid w:val="005E27C2"/>
    <w:rsid w:val="005E4F0A"/>
    <w:rsid w:val="005E6B7D"/>
    <w:rsid w:val="005F3415"/>
    <w:rsid w:val="005F3E1B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7ADF"/>
    <w:rsid w:val="006D7E8A"/>
    <w:rsid w:val="006F0F76"/>
    <w:rsid w:val="006F10F1"/>
    <w:rsid w:val="006F2FCF"/>
    <w:rsid w:val="006F4940"/>
    <w:rsid w:val="006F6F63"/>
    <w:rsid w:val="00710083"/>
    <w:rsid w:val="00711C85"/>
    <w:rsid w:val="00711D34"/>
    <w:rsid w:val="00721054"/>
    <w:rsid w:val="00727571"/>
    <w:rsid w:val="0075678D"/>
    <w:rsid w:val="007639CD"/>
    <w:rsid w:val="007721AA"/>
    <w:rsid w:val="007758E6"/>
    <w:rsid w:val="007A000E"/>
    <w:rsid w:val="007A1710"/>
    <w:rsid w:val="007A1D12"/>
    <w:rsid w:val="007B03F0"/>
    <w:rsid w:val="007B6B32"/>
    <w:rsid w:val="007D2A0E"/>
    <w:rsid w:val="007F02F3"/>
    <w:rsid w:val="00805255"/>
    <w:rsid w:val="008330AF"/>
    <w:rsid w:val="0084132A"/>
    <w:rsid w:val="00850891"/>
    <w:rsid w:val="00874C45"/>
    <w:rsid w:val="0088685F"/>
    <w:rsid w:val="008940DF"/>
    <w:rsid w:val="008A2247"/>
    <w:rsid w:val="008A5DBF"/>
    <w:rsid w:val="008B2C3A"/>
    <w:rsid w:val="008B7102"/>
    <w:rsid w:val="008C012A"/>
    <w:rsid w:val="008C6FF7"/>
    <w:rsid w:val="008E1C8F"/>
    <w:rsid w:val="008F3C97"/>
    <w:rsid w:val="009130B3"/>
    <w:rsid w:val="00921747"/>
    <w:rsid w:val="00925C20"/>
    <w:rsid w:val="00926373"/>
    <w:rsid w:val="00941136"/>
    <w:rsid w:val="00941AD7"/>
    <w:rsid w:val="009535A4"/>
    <w:rsid w:val="00955D4F"/>
    <w:rsid w:val="00961432"/>
    <w:rsid w:val="00965CBC"/>
    <w:rsid w:val="00974D25"/>
    <w:rsid w:val="009776C5"/>
    <w:rsid w:val="0098734A"/>
    <w:rsid w:val="009942D8"/>
    <w:rsid w:val="009A0554"/>
    <w:rsid w:val="009B19C7"/>
    <w:rsid w:val="009B6B2E"/>
    <w:rsid w:val="009B6E98"/>
    <w:rsid w:val="009F7485"/>
    <w:rsid w:val="00A02238"/>
    <w:rsid w:val="00A148FD"/>
    <w:rsid w:val="00A30407"/>
    <w:rsid w:val="00A3236D"/>
    <w:rsid w:val="00A32A3A"/>
    <w:rsid w:val="00A34D77"/>
    <w:rsid w:val="00A5650B"/>
    <w:rsid w:val="00A77478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79AA"/>
    <w:rsid w:val="00B123DC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10BE5"/>
    <w:rsid w:val="00C25921"/>
    <w:rsid w:val="00C370C4"/>
    <w:rsid w:val="00C43856"/>
    <w:rsid w:val="00C52046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E15FF"/>
    <w:rsid w:val="00D00622"/>
    <w:rsid w:val="00D10150"/>
    <w:rsid w:val="00D325F0"/>
    <w:rsid w:val="00D3444D"/>
    <w:rsid w:val="00D66D2A"/>
    <w:rsid w:val="00D74B44"/>
    <w:rsid w:val="00D80BD4"/>
    <w:rsid w:val="00D93E40"/>
    <w:rsid w:val="00D95D45"/>
    <w:rsid w:val="00DC33A5"/>
    <w:rsid w:val="00DC4F6E"/>
    <w:rsid w:val="00DD3841"/>
    <w:rsid w:val="00DF6315"/>
    <w:rsid w:val="00E076A9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B0B13"/>
    <w:rsid w:val="00EB57E9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C31F2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174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A5DB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A5DB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A5D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45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6</cp:revision>
  <cp:lastPrinted>2022-08-19T07:16:00Z</cp:lastPrinted>
  <dcterms:created xsi:type="dcterms:W3CDTF">2023-10-03T10:20:00Z</dcterms:created>
  <dcterms:modified xsi:type="dcterms:W3CDTF">2023-10-12T11:32:00Z</dcterms:modified>
</cp:coreProperties>
</file>